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586E" w:rsidRPr="001C2241" w:rsidRDefault="004D6F06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Lovepree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kumar</w:t>
      </w:r>
      <w:proofErr w:type="spellEnd"/>
    </w:p>
    <w:p w:rsidR="000D586E" w:rsidRPr="001C2241" w:rsidRDefault="004D6F06">
      <w:pPr>
        <w:rPr>
          <w:rFonts w:ascii="Times New Roman" w:hAnsi="Times New Roman" w:cs="Times New Roman"/>
          <w:sz w:val="28"/>
          <w:szCs w:val="28"/>
        </w:rPr>
      </w:pPr>
      <w:hyperlink r:id="rId4" w:history="1">
        <w:r w:rsidRPr="00056B6D">
          <w:rPr>
            <w:rStyle w:val="Hyperlink"/>
            <w:rFonts w:ascii="Times New Roman" w:hAnsi="Times New Roman" w:cs="Times New Roman"/>
            <w:sz w:val="28"/>
            <w:szCs w:val="28"/>
          </w:rPr>
          <w:t>laddi8086@gmail.com</w:t>
        </w:r>
      </w:hyperlink>
    </w:p>
    <w:p w:rsidR="000D586E" w:rsidRPr="001C2241" w:rsidRDefault="004D6F0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14-696-6969</w:t>
      </w:r>
    </w:p>
    <w:p w:rsidR="000D586E" w:rsidRPr="001C2241" w:rsidRDefault="000D586E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 xml:space="preserve">Date: - </w:t>
      </w:r>
      <w:r w:rsidR="00C16E39">
        <w:rPr>
          <w:rFonts w:ascii="Times New Roman" w:hAnsi="Times New Roman" w:cs="Times New Roman"/>
          <w:sz w:val="28"/>
          <w:szCs w:val="28"/>
        </w:rPr>
        <w:t>15-01-2022</w:t>
      </w:r>
    </w:p>
    <w:p w:rsidR="000D586E" w:rsidRPr="001C2241" w:rsidRDefault="000D586E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>JOHN SMITH</w:t>
      </w:r>
    </w:p>
    <w:p w:rsidR="000D586E" w:rsidRPr="001C2241" w:rsidRDefault="003F52C3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>WEB DESIGNER</w:t>
      </w:r>
    </w:p>
    <w:p w:rsidR="003F52C3" w:rsidRPr="001C2241" w:rsidRDefault="003F52C3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>RALH INFOTECH</w:t>
      </w:r>
    </w:p>
    <w:p w:rsidR="003F52C3" w:rsidRPr="001C2241" w:rsidRDefault="003F52C3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>10 AVENUE LAFLEUR, MONTREAL, H8R3G5.</w:t>
      </w:r>
    </w:p>
    <w:p w:rsidR="00144A6E" w:rsidRPr="001C2241" w:rsidRDefault="00346F85" w:rsidP="001C2241">
      <w:pPr>
        <w:jc w:val="both"/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 xml:space="preserve">I’m a creative Web Designer with a passion for building responsive and engaging websites. I was thrilled to see an opening for a Web Designer at </w:t>
      </w:r>
      <w:r w:rsidR="0016710A">
        <w:rPr>
          <w:rFonts w:ascii="Times New Roman" w:hAnsi="Times New Roman" w:cs="Times New Roman"/>
          <w:sz w:val="28"/>
          <w:szCs w:val="28"/>
        </w:rPr>
        <w:t xml:space="preserve">RALH INFOTECH </w:t>
      </w:r>
      <w:r w:rsidRPr="001C2241">
        <w:rPr>
          <w:rFonts w:ascii="Times New Roman" w:hAnsi="Times New Roman" w:cs="Times New Roman"/>
          <w:sz w:val="28"/>
          <w:szCs w:val="28"/>
        </w:rPr>
        <w:t xml:space="preserve">Company. With my two years of experience designing </w:t>
      </w:r>
      <w:proofErr w:type="spellStart"/>
      <w:r w:rsidRPr="001C2241">
        <w:rPr>
          <w:rFonts w:ascii="Times New Roman" w:hAnsi="Times New Roman" w:cs="Times New Roman"/>
          <w:sz w:val="28"/>
          <w:szCs w:val="28"/>
        </w:rPr>
        <w:t>webpages</w:t>
      </w:r>
      <w:proofErr w:type="spellEnd"/>
      <w:r w:rsidRPr="001C2241">
        <w:rPr>
          <w:rFonts w:ascii="Times New Roman" w:hAnsi="Times New Roman" w:cs="Times New Roman"/>
          <w:sz w:val="28"/>
          <w:szCs w:val="28"/>
        </w:rPr>
        <w:t xml:space="preserve"> that exceed clients’ expectations, I think I would be a great addition to your team.</w:t>
      </w:r>
    </w:p>
    <w:p w:rsidR="00346F85" w:rsidRPr="001C2241" w:rsidRDefault="00346F85" w:rsidP="001C2241">
      <w:pPr>
        <w:jc w:val="both"/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 xml:space="preserve">I have experience designing </w:t>
      </w:r>
      <w:proofErr w:type="spellStart"/>
      <w:r w:rsidRPr="001C2241">
        <w:rPr>
          <w:rFonts w:ascii="Times New Roman" w:hAnsi="Times New Roman" w:cs="Times New Roman"/>
          <w:sz w:val="28"/>
          <w:szCs w:val="28"/>
        </w:rPr>
        <w:t>webpages</w:t>
      </w:r>
      <w:proofErr w:type="spellEnd"/>
      <w:r w:rsidRPr="001C2241">
        <w:rPr>
          <w:rFonts w:ascii="Times New Roman" w:hAnsi="Times New Roman" w:cs="Times New Roman"/>
          <w:sz w:val="28"/>
          <w:szCs w:val="28"/>
        </w:rPr>
        <w:t xml:space="preserve">, banners, ads, graphics, and animations. I </w:t>
      </w:r>
      <w:proofErr w:type="gramStart"/>
      <w:r w:rsidRPr="001C2241">
        <w:rPr>
          <w:rFonts w:ascii="Times New Roman" w:hAnsi="Times New Roman" w:cs="Times New Roman"/>
          <w:sz w:val="28"/>
          <w:szCs w:val="28"/>
        </w:rPr>
        <w:t>am</w:t>
      </w:r>
      <w:proofErr w:type="gramEnd"/>
      <w:r w:rsidRPr="001C2241">
        <w:rPr>
          <w:rFonts w:ascii="Times New Roman" w:hAnsi="Times New Roman" w:cs="Times New Roman"/>
          <w:sz w:val="28"/>
          <w:szCs w:val="28"/>
        </w:rPr>
        <w:t xml:space="preserve"> highly passionate about my craft. I have experience working with clients across industries—now that </w:t>
      </w:r>
      <w:r w:rsidR="00246254">
        <w:rPr>
          <w:rFonts w:ascii="Times New Roman" w:hAnsi="Times New Roman" w:cs="Times New Roman"/>
          <w:sz w:val="28"/>
          <w:szCs w:val="28"/>
        </w:rPr>
        <w:t xml:space="preserve">RALH INFOTECH </w:t>
      </w:r>
      <w:r w:rsidRPr="001C2241">
        <w:rPr>
          <w:rFonts w:ascii="Times New Roman" w:hAnsi="Times New Roman" w:cs="Times New Roman"/>
          <w:sz w:val="28"/>
          <w:szCs w:val="28"/>
        </w:rPr>
        <w:t>Company is expanding into the consumer space, I can bring my experience to help you navigate this exciting time. I regularly collaborate with our marketing and development teams to create user-friendly content that targets our clients’ audience and increases their web traffic. One of my most successful projects involved redesigning a website for a software company that resulted in a 38% increase in conversions.</w:t>
      </w:r>
    </w:p>
    <w:p w:rsidR="00346F85" w:rsidRPr="001C2241" w:rsidRDefault="00346F85" w:rsidP="001C2241">
      <w:pPr>
        <w:jc w:val="both"/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 xml:space="preserve">I am excited to help </w:t>
      </w:r>
      <w:r w:rsidR="00A940EC">
        <w:rPr>
          <w:rFonts w:ascii="Times New Roman" w:hAnsi="Times New Roman" w:cs="Times New Roman"/>
          <w:sz w:val="28"/>
          <w:szCs w:val="28"/>
        </w:rPr>
        <w:t>RALH INFOTECH</w:t>
      </w:r>
      <w:r w:rsidRPr="001C2241">
        <w:rPr>
          <w:rFonts w:ascii="Times New Roman" w:hAnsi="Times New Roman" w:cs="Times New Roman"/>
          <w:sz w:val="28"/>
          <w:szCs w:val="28"/>
        </w:rPr>
        <w:t xml:space="preserve"> Company grow. I have included my resume and portfolio. Please feel free to contact me by phone or email. Thank you kindly for your time and consideration.</w:t>
      </w:r>
    </w:p>
    <w:p w:rsidR="00346F85" w:rsidRPr="001C2241" w:rsidRDefault="00346F85" w:rsidP="00346F85">
      <w:pPr>
        <w:rPr>
          <w:rFonts w:ascii="Times New Roman" w:hAnsi="Times New Roman" w:cs="Times New Roman"/>
          <w:sz w:val="28"/>
          <w:szCs w:val="28"/>
        </w:rPr>
      </w:pPr>
    </w:p>
    <w:p w:rsidR="00346F85" w:rsidRPr="001C2241" w:rsidRDefault="00346F85" w:rsidP="00346F85">
      <w:pPr>
        <w:rPr>
          <w:rFonts w:ascii="Times New Roman" w:hAnsi="Times New Roman" w:cs="Times New Roman"/>
          <w:sz w:val="28"/>
          <w:szCs w:val="28"/>
        </w:rPr>
      </w:pPr>
      <w:r w:rsidRPr="001C2241">
        <w:rPr>
          <w:rFonts w:ascii="Times New Roman" w:hAnsi="Times New Roman" w:cs="Times New Roman"/>
          <w:sz w:val="28"/>
          <w:szCs w:val="28"/>
        </w:rPr>
        <w:t>Thank you,</w:t>
      </w:r>
    </w:p>
    <w:p w:rsidR="00346F85" w:rsidRPr="001C2241" w:rsidRDefault="004D6F06" w:rsidP="00346F8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vepreet</w:t>
      </w:r>
    </w:p>
    <w:sectPr w:rsidR="00346F85" w:rsidRPr="001C2241" w:rsidSect="00761D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M3tTQ2MDE1MrC0MDJW0lEKTi0uzszPAykwqgUADJpkziwAAAA="/>
  </w:docVars>
  <w:rsids>
    <w:rsidRoot w:val="00346F85"/>
    <w:rsid w:val="000D586E"/>
    <w:rsid w:val="00144A6E"/>
    <w:rsid w:val="0016710A"/>
    <w:rsid w:val="001C2241"/>
    <w:rsid w:val="00246254"/>
    <w:rsid w:val="00346F85"/>
    <w:rsid w:val="003C033F"/>
    <w:rsid w:val="003F52C3"/>
    <w:rsid w:val="004D6F06"/>
    <w:rsid w:val="00761DD0"/>
    <w:rsid w:val="00A940EC"/>
    <w:rsid w:val="00C16E39"/>
    <w:rsid w:val="00DA7662"/>
    <w:rsid w:val="00EF6A9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1D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586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D586E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85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laddi808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mar.raj</dc:creator>
  <cp:lastModifiedBy>USER</cp:lastModifiedBy>
  <cp:revision>2</cp:revision>
  <dcterms:created xsi:type="dcterms:W3CDTF">2022-01-15T22:52:00Z</dcterms:created>
  <dcterms:modified xsi:type="dcterms:W3CDTF">2022-01-15T22:52:00Z</dcterms:modified>
</cp:coreProperties>
</file>